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t infecte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992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first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31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econ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8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hird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4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nknown</w:t>
            </w:r>
            <w:r>
              <w:rPr>
                <w:rFonts w:ascii="Calibri" w:hAnsi="Calibri"/>
                <w:sz w:val="20"/>
              </w:rPr>
              <w:t xml:space="preserve"/>
            </w:r>
            <w:r xmlns:w="http://schemas.openxmlformats.org/wordprocessingml/2006/main">
              <w:rPr>
                <w:rFonts w:ascii="Calibri" w:hAnsi="Calibri"/>
                <w:sz w:val="20"/>
              </w:rPr>
              <w:t xml:space="preserve"> </w:t>
            </w:r>
            <w:r>
              <w:rPr>
                <w:rFonts w:ascii="Calibri" w:hAnsi="Calibri"/>
                <w:sz w:val="20"/>
              </w:rPr>
              <w:t xml:space="preserve">N = 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63.6 (584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38.4 (61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10.6 (56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18.0 (694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26.0 (715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ad circumference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7 (1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1 (2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.5 (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9 (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.6 (1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lacenta weight (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5.7 (12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5.6 (9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98.5 (10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8.2 (11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2.0 (111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irth length (cm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5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2 (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.8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6 (2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nderal ind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(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6 (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7 (0.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estational age (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3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0 (2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5 (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.1 (3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.3 (2.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w birth weight (&lt;2'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term birth (&lt;37 weeks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2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illbir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 (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eonatal mortality d1-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Mean (SD); 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46:05Z</dcterms:created>
  <dcterms:modified xsi:type="dcterms:W3CDTF">2025-07-03T12:4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